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291B0F" w:rsidRDefault="00727B32">
      <w:pPr>
        <w:rPr>
          <w:highlight w:val="yellow"/>
        </w:rPr>
      </w:pPr>
      <w:r w:rsidRPr="00291B0F">
        <w:rPr>
          <w:highlight w:val="yellow"/>
        </w:rPr>
        <w:t>C</w:t>
      </w:r>
      <w:r w:rsidR="004D591D" w:rsidRPr="00291B0F">
        <w:rPr>
          <w:highlight w:val="yellow"/>
        </w:rPr>
        <w:t xml:space="preserve">oolsculpting near me </w:t>
      </w:r>
      <w:r w:rsidR="00291B0F">
        <w:rPr>
          <w:highlight w:val="yellow"/>
        </w:rPr>
        <w:t>.avahlee article.mz</w:t>
      </w:r>
    </w:p>
    <w:p w:rsidR="00727B32" w:rsidRPr="00291B0F" w:rsidRDefault="00727B32">
      <w:pPr>
        <w:rPr>
          <w:highlight w:val="yellow"/>
        </w:rPr>
      </w:pPr>
      <w:r w:rsidRPr="00291B0F">
        <w:rPr>
          <w:highlight w:val="yellow"/>
        </w:rPr>
        <w:t>/coolsculpting near me</w:t>
      </w:r>
    </w:p>
    <w:p w:rsidR="00727B32" w:rsidRPr="00291B0F" w:rsidRDefault="00727B32">
      <w:pPr>
        <w:rPr>
          <w:highlight w:val="yellow"/>
        </w:rPr>
      </w:pPr>
      <w:r w:rsidRPr="00291B0F">
        <w:rPr>
          <w:highlight w:val="yellow"/>
        </w:rPr>
        <w:t>Kw CoolSculpting near me</w:t>
      </w:r>
    </w:p>
    <w:p w:rsidR="00727B32" w:rsidRDefault="00727B32">
      <w:r w:rsidRPr="00291B0F">
        <w:rPr>
          <w:highlight w:val="yellow"/>
        </w:rPr>
        <w:t>Meta: When searching for CoolSculpting near me, follow these tips to find the provider best equipped to ensure you have a great experience &amp; even better results.</w:t>
      </w:r>
    </w:p>
    <w:p w:rsidR="00EB200E" w:rsidRDefault="00EB200E" w:rsidP="00EB200E">
      <w:r>
        <w:t>CoolSculpting near me example article</w:t>
      </w:r>
    </w:p>
    <w:p w:rsidR="00EB200E" w:rsidRDefault="00EB200E" w:rsidP="00EB200E">
      <w:r>
        <w:t>/CoolSculpting near me</w:t>
      </w:r>
    </w:p>
    <w:p w:rsidR="00EB200E" w:rsidRDefault="00EB200E" w:rsidP="00EB200E">
      <w:r>
        <w:t>Kw CoolSculpting near me</w:t>
      </w:r>
    </w:p>
    <w:p w:rsidR="00EB200E" w:rsidRDefault="00EB200E" w:rsidP="00EB200E">
      <w:r>
        <w:t>Meta: When searching for CoolSculpting near me, follow these tips to find the provider best equipped to ensure you have a great experience &amp; even better results.</w:t>
      </w:r>
    </w:p>
    <w:p w:rsidR="00EB200E" w:rsidRDefault="00EB200E" w:rsidP="00EB200E">
      <w:r>
        <w:t xml:space="preserve">CoolSculpting Near Me: </w:t>
      </w:r>
      <w:r w:rsidR="008B19F8">
        <w:t xml:space="preserve">Finding the Best CoolSculpting Utah </w:t>
      </w:r>
      <w:r>
        <w:t>Provider</w:t>
      </w:r>
    </w:p>
    <w:p w:rsidR="00EB200E" w:rsidRDefault="00EB200E" w:rsidP="00EB200E">
      <w:r>
        <w:t xml:space="preserve">Searching ‘ CoolSculpting near me ‘ on Google garners numerous results listing providers in your area. However, CoolSculpting is a technique sensitive procedure and not all providers are created equal. Therefore, to ensure you have a safe procedure and better protect your investment, it is important to choose the provider that is best suited to provide the most optimal CoolSculpting results possible. However, with more and more doctors and medical spas offering this fat freezing procedure, finding an experienced and reputable provider can be challenging. With your many options, how are you to know which one is right for you? Follow these insider tips to find the best provider for </w:t>
      </w:r>
      <w:r w:rsidRPr="008B19F8">
        <w:rPr>
          <w:i/>
        </w:rPr>
        <w:t>CoolSculpting near me</w:t>
      </w:r>
      <w:r>
        <w:t xml:space="preserve">. </w:t>
      </w:r>
    </w:p>
    <w:p w:rsidR="00EB200E" w:rsidRDefault="00EB200E" w:rsidP="00EB200E">
      <w:r>
        <w:t>Find</w:t>
      </w:r>
      <w:r w:rsidR="008B19F8">
        <w:t>ing CoolSculpting Providers in Salt Lake City and Lehi, UT</w:t>
      </w:r>
    </w:p>
    <w:p w:rsidR="00EB200E" w:rsidRDefault="00EB200E" w:rsidP="00EB200E">
      <w:r>
        <w:t>Searching “CoolSculpting near me” i</w:t>
      </w:r>
      <w:r w:rsidR="008B19F8">
        <w:t xml:space="preserve">s one way to find providers in Salt Lake City or Utah county.  </w:t>
      </w:r>
      <w:r>
        <w:t xml:space="preserve">You can also see a list of providers by going to “find a provider” on the official CoolSculpting website and searching your zip code. The results are sorted, starting with the best-selling provider first. This is a good indication of a provider’s experience and can help you in finding the best ‘ CoolSculpting near me. ’ </w:t>
      </w:r>
    </w:p>
    <w:p w:rsidR="00EB200E" w:rsidRPr="004B1ED7" w:rsidRDefault="00EB200E" w:rsidP="00EB200E">
      <w:pPr>
        <w:jc w:val="right"/>
        <w:rPr>
          <w:u w:val="single"/>
        </w:rPr>
      </w:pPr>
      <w:hyperlink r:id="rId5" w:history="1">
        <w:r w:rsidRPr="004B1ED7">
          <w:rPr>
            <w:rStyle w:val="Hyperlink"/>
          </w:rPr>
          <w:t>Search the CoolSculpting Directory for Providers Near You &gt;&gt;</w:t>
        </w:r>
      </w:hyperlink>
    </w:p>
    <w:p w:rsidR="00EB200E" w:rsidRDefault="00EB200E" w:rsidP="00EB200E">
      <w:r>
        <w:t>Shopping by Price when Searching ‘ CoolSculpting Near Me ‘</w:t>
      </w:r>
    </w:p>
    <w:p w:rsidR="00EB200E" w:rsidRDefault="00EB200E" w:rsidP="00EB200E">
      <w:r>
        <w:t xml:space="preserve">CoolSculpting cost is an important consideration for most individuals searching </w:t>
      </w:r>
      <w:r w:rsidR="008B19F8">
        <w:t xml:space="preserve">for CoolSculpting near me. </w:t>
      </w:r>
      <w:r>
        <w:t xml:space="preserve"> However, CoolSculpting prices should be only one consideration when choosing a provider. Besides, considering that the manufacturer of the machine sets prices, CoolSculpting cost is relatively the same, regardless of where you freeze your fat.</w:t>
      </w:r>
    </w:p>
    <w:p w:rsidR="00EB200E" w:rsidRDefault="00EB200E" w:rsidP="00EB200E">
      <w:pPr>
        <w:jc w:val="right"/>
        <w:rPr>
          <w:u w:val="single"/>
        </w:rPr>
      </w:pPr>
      <w:r w:rsidRPr="004B1ED7">
        <w:rPr>
          <w:u w:val="single"/>
        </w:rPr>
        <w:t>Learn more about</w:t>
      </w:r>
      <w:r>
        <w:rPr>
          <w:u w:val="single"/>
        </w:rPr>
        <w:t xml:space="preserve"> the factors that</w:t>
      </w:r>
      <w:r w:rsidRPr="004B1ED7">
        <w:rPr>
          <w:u w:val="single"/>
        </w:rPr>
        <w:t xml:space="preserve"> determine CoolSculpting cost &gt;&gt;</w:t>
      </w:r>
    </w:p>
    <w:p w:rsidR="00EB200E" w:rsidRDefault="00EB200E" w:rsidP="00EB200E">
      <w:r>
        <w:t>For the Best Results, Find the Best Provider</w:t>
      </w:r>
    </w:p>
    <w:p w:rsidR="00EB200E" w:rsidRDefault="00EB200E" w:rsidP="00EB200E">
      <w:r>
        <w:lastRenderedPageBreak/>
        <w:t xml:space="preserve">Like any other cosmetic treatment, the person performing the fat freezing procedure greatly affects the patient’s experience and results. When sorting through the Google results after searching ‘ CoolSculpting near me ‘ look for client testimonials, check out Google reviews, and see if the provider has </w:t>
      </w:r>
      <w:r w:rsidRPr="006B2A95">
        <w:rPr>
          <w:u w:val="single"/>
        </w:rPr>
        <w:t>CoolSculpting before and after pictures of actual patients</w:t>
      </w:r>
      <w:r>
        <w:t xml:space="preserve"> (many medspas use stock photos depicting patients from other doctors, and therefore do not demonstrate the provider’s skill or experience.) Ask how long the provider has been performing fat freezing procedures, and inquire about the experience and training of the person performing the treatment. Ultimately, schedule a complimentary consultation. Choose a provider that will give you an honest opinion about your candidacy for the procedure. Not all people are suited for CoolSculpting. Providers know this. Only patients who are </w:t>
      </w:r>
      <w:r w:rsidRPr="008B19F8">
        <w:rPr>
          <w:u w:val="single"/>
        </w:rPr>
        <w:t>good candidates</w:t>
      </w:r>
      <w:r>
        <w:t xml:space="preserve"> can expect optimal results. So ask your provider how often they advise their clients NOT to get CoolSculpting. If they advise some people against the fat freezing procedure, it is a good indication that the provider prioritizes patient well-being and satisfaction above profit. </w:t>
      </w:r>
    </w:p>
    <w:p w:rsidR="00EB200E" w:rsidRPr="00F40F20" w:rsidRDefault="00EB200E" w:rsidP="00EB200E">
      <w:pPr>
        <w:jc w:val="right"/>
        <w:rPr>
          <w:u w:val="single"/>
        </w:rPr>
      </w:pPr>
      <w:r>
        <w:t xml:space="preserve">Related Article: </w:t>
      </w:r>
      <w:r w:rsidRPr="00F40F20">
        <w:rPr>
          <w:u w:val="single"/>
        </w:rPr>
        <w:t xml:space="preserve">More tips for </w:t>
      </w:r>
      <w:r w:rsidR="008B19F8">
        <w:rPr>
          <w:u w:val="single"/>
        </w:rPr>
        <w:t xml:space="preserve">Finding the Best CoolSculpting in Utah </w:t>
      </w:r>
      <w:r w:rsidRPr="00F40F20">
        <w:rPr>
          <w:u w:val="single"/>
        </w:rPr>
        <w:t xml:space="preserve">&gt;&gt; </w:t>
      </w:r>
    </w:p>
    <w:p w:rsidR="00EB200E" w:rsidRDefault="00EB200E" w:rsidP="00EB200E">
      <w:r>
        <w:t>CoolSculpting Near Me</w:t>
      </w:r>
    </w:p>
    <w:p w:rsidR="00EB200E" w:rsidRPr="005C4B0C" w:rsidRDefault="00EB200E" w:rsidP="00EB200E">
      <w:r>
        <w:t>When searching for Cool</w:t>
      </w:r>
      <w:r w:rsidR="008B19F8">
        <w:t xml:space="preserve">Sculpting Near Me, consider Avahlee Medical Spa is the premier CoolSculpting SLC and Lehi </w:t>
      </w:r>
      <w:r>
        <w:t>provider. We invite yo</w:t>
      </w:r>
      <w:r w:rsidR="008B19F8">
        <w:t xml:space="preserve">u to contact us online or call </w:t>
      </w:r>
      <w:r w:rsidR="008B19F8">
        <w:rPr>
          <w:rFonts w:ascii="Roboto" w:hAnsi="Roboto"/>
          <w:color w:val="1A0DAB"/>
          <w:sz w:val="20"/>
          <w:szCs w:val="20"/>
          <w:u w:val="single"/>
        </w:rPr>
        <w:t>(801) 341-8341</w:t>
      </w:r>
      <w:r w:rsidR="008B19F8">
        <w:rPr>
          <w:rFonts w:ascii="Roboto" w:hAnsi="Roboto"/>
          <w:color w:val="1A0DAB"/>
          <w:sz w:val="20"/>
          <w:szCs w:val="20"/>
          <w:u w:val="single"/>
        </w:rPr>
        <w:t xml:space="preserve"> </w:t>
      </w:r>
      <w:bookmarkStart w:id="0" w:name="_GoBack"/>
      <w:bookmarkEnd w:id="0"/>
      <w:r>
        <w:t xml:space="preserve">to schedule a complimentary consultation. We will help you determine if fat freezing is right for you and demonstrate why judicious patients choose us for </w:t>
      </w:r>
      <w:r w:rsidRPr="00EB200E">
        <w:rPr>
          <w:u w:val="single"/>
        </w:rPr>
        <w:t>non-invasive body contouring</w:t>
      </w:r>
      <w:r>
        <w:t xml:space="preserve">. </w:t>
      </w:r>
    </w:p>
    <w:p w:rsidR="005C4B0C" w:rsidRPr="005C4B0C" w:rsidRDefault="005C4B0C" w:rsidP="004B1ED7">
      <w:r>
        <w:t xml:space="preserve"> </w:t>
      </w:r>
    </w:p>
    <w:sectPr w:rsidR="005C4B0C" w:rsidRPr="005C4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S0MLcwNDe2MDY1sTRT0lEKTi0uzszPAykwrAUAerXkhSwAAAA="/>
  </w:docVars>
  <w:rsids>
    <w:rsidRoot w:val="00727B32"/>
    <w:rsid w:val="00291B0F"/>
    <w:rsid w:val="004B1ED7"/>
    <w:rsid w:val="004D591D"/>
    <w:rsid w:val="005C4B0C"/>
    <w:rsid w:val="006B2A95"/>
    <w:rsid w:val="006F1251"/>
    <w:rsid w:val="00727B32"/>
    <w:rsid w:val="008B19F8"/>
    <w:rsid w:val="00EB200E"/>
    <w:rsid w:val="00ED22F2"/>
    <w:rsid w:val="00F40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F2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F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find.coolsculpting.com/find-a-ce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4-17T19:17:00Z</dcterms:created>
  <dcterms:modified xsi:type="dcterms:W3CDTF">2019-04-17T19:44:00Z</dcterms:modified>
</cp:coreProperties>
</file>